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B134D" w14:textId="77777777" w:rsidR="00EF461C" w:rsidRDefault="00000000">
      <w:pPr>
        <w:pStyle w:val="Title"/>
        <w:rPr>
          <w:lang w:eastAsia="ko-KR"/>
        </w:rPr>
      </w:pPr>
      <w:r>
        <w:rPr>
          <w:lang w:eastAsia="ko-KR"/>
        </w:rPr>
        <w:t>제어실험</w:t>
      </w:r>
      <w:r>
        <w:rPr>
          <w:lang w:eastAsia="ko-KR"/>
        </w:rPr>
        <w:t xml:space="preserve"> 1</w:t>
      </w:r>
      <w:r>
        <w:rPr>
          <w:lang w:eastAsia="ko-KR"/>
        </w:rPr>
        <w:t>주차</w:t>
      </w:r>
    </w:p>
    <w:p w14:paraId="4FB06EED" w14:textId="77777777" w:rsidR="00EF461C" w:rsidRDefault="00000000">
      <w:pPr>
        <w:pStyle w:val="Author"/>
        <w:rPr>
          <w:lang w:eastAsia="ko-KR"/>
        </w:rPr>
      </w:pPr>
      <w:r>
        <w:rPr>
          <w:lang w:eastAsia="ko-KR"/>
        </w:rPr>
        <w:t>서강대학교 20121802 김재현</w:t>
      </w:r>
    </w:p>
    <w:p w14:paraId="1041195C" w14:textId="77777777" w:rsidR="00EF461C" w:rsidRDefault="00000000">
      <w:pPr>
        <w:pStyle w:val="Heading2"/>
        <w:rPr>
          <w:lang w:eastAsia="ko-KR"/>
        </w:rPr>
      </w:pPr>
      <w:bookmarkStart w:id="0" w:name="이론"/>
      <w:r>
        <w:rPr>
          <w:lang w:eastAsia="ko-KR"/>
        </w:rPr>
        <w:t>이론</w:t>
      </w:r>
    </w:p>
    <w:p w14:paraId="2C769D4A" w14:textId="77777777" w:rsidR="00EF461C" w:rsidRDefault="00000000">
      <w:pPr>
        <w:pStyle w:val="Heading3"/>
        <w:rPr>
          <w:lang w:eastAsia="ko-KR"/>
        </w:rPr>
      </w:pPr>
      <w:bookmarkStart w:id="1" w:name="주파수-응답-특성"/>
      <w:r>
        <w:rPr>
          <w:lang w:eastAsia="ko-KR"/>
        </w:rPr>
        <w:t xml:space="preserve">1. </w:t>
      </w:r>
      <w:r>
        <w:rPr>
          <w:lang w:eastAsia="ko-KR"/>
        </w:rPr>
        <w:t>주파수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</w:p>
    <w:p w14:paraId="5D7CE291" w14:textId="77777777" w:rsidR="00EF461C" w:rsidRDefault="00000000">
      <w:pPr>
        <w:pStyle w:val="FirstParagraph"/>
        <w:rPr>
          <w:lang w:eastAsia="ko-KR"/>
        </w:rPr>
      </w:pPr>
      <w:r>
        <w:rPr>
          <w:lang w:eastAsia="ko-KR"/>
        </w:rPr>
        <w:t>선형 시스템에서는 사인파의 입력에 대해 출력도 사인파를 유지한다. 그러나, 시스템의 특성에 따라, 출력과 입력간에 위상, 진폭차이가 날 수 있다. 이러한 주파수 응답 특성은 보드 선도를 통해 확인할 수 있다.</w:t>
      </w:r>
    </w:p>
    <w:p w14:paraId="1B0CC7D8" w14:textId="77777777" w:rsidR="00EF461C" w:rsidRDefault="00000000">
      <w:pPr>
        <w:pStyle w:val="Heading3"/>
        <w:rPr>
          <w:lang w:eastAsia="ko-KR"/>
        </w:rPr>
      </w:pPr>
      <w:bookmarkStart w:id="2" w:name="전달함수"/>
      <w:bookmarkEnd w:id="1"/>
      <w:r>
        <w:rPr>
          <w:lang w:eastAsia="ko-KR"/>
        </w:rPr>
        <w:t xml:space="preserve">2. </w:t>
      </w:r>
      <w:r>
        <w:rPr>
          <w:lang w:eastAsia="ko-KR"/>
        </w:rPr>
        <w:t>전달함수</w:t>
      </w:r>
    </w:p>
    <w:p w14:paraId="545B63E9" w14:textId="77777777" w:rsidR="00EF461C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전달함수는 입력신호와 출력신호의 관계를 보여준다. 라플라스 변환으로 표현되며, 시스템의 입력신호를 </w:t>
      </w:r>
      <m:oMath>
        <m:r>
          <w:rPr>
            <w:rFonts w:ascii="Cambria Math" w:hAnsi="Cambria Math"/>
            <w:lang w:eastAsia="ko-KR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ko-KR"/>
              </w:rPr>
              <m:t>s</m:t>
            </m:r>
          </m:e>
        </m:d>
      </m:oMath>
      <w:r>
        <w:rPr>
          <w:lang w:eastAsia="ko-KR"/>
        </w:rPr>
        <w:t xml:space="preserve">, 출력신호를 </w:t>
      </w:r>
      <m:oMath>
        <m:r>
          <w:rPr>
            <w:rFonts w:ascii="Cambria Math" w:hAnsi="Cambria Math"/>
            <w:lang w:eastAsia="ko-KR"/>
          </w:rPr>
          <m:t>θ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ko-KR"/>
              </w:rPr>
              <m:t>s</m:t>
            </m:r>
          </m:e>
        </m:d>
      </m:oMath>
      <w:r>
        <w:rPr>
          <w:lang w:eastAsia="ko-KR"/>
        </w:rPr>
        <w:t xml:space="preserve">라고 할 때, 전달함수 </w:t>
      </w:r>
      <m:oMath>
        <m:r>
          <w:rPr>
            <w:rFonts w:ascii="Cambria Math" w:hAnsi="Cambria Math"/>
            <w:lang w:eastAsia="ko-KR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ko-KR"/>
              </w:rPr>
              <m:t>S</m:t>
            </m:r>
          </m:e>
        </m:d>
      </m:oMath>
      <w:r>
        <w:rPr>
          <w:lang w:eastAsia="ko-KR"/>
        </w:rPr>
        <w:t>는 다음과 같다.</w:t>
      </w:r>
    </w:p>
    <w:p w14:paraId="5114D58F" w14:textId="77777777" w:rsidR="00EF461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c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</m:den>
          </m:f>
        </m:oMath>
      </m:oMathPara>
    </w:p>
    <w:p w14:paraId="2751A8B7" w14:textId="77777777" w:rsidR="00EF461C" w:rsidRDefault="00000000">
      <w:pPr>
        <w:pStyle w:val="Heading3"/>
        <w:rPr>
          <w:lang w:eastAsia="ko-KR"/>
        </w:rPr>
      </w:pPr>
      <w:bookmarkStart w:id="3" w:name="보드선도"/>
      <w:bookmarkEnd w:id="2"/>
      <w:r>
        <w:rPr>
          <w:lang w:eastAsia="ko-KR"/>
        </w:rPr>
        <w:t xml:space="preserve">3. </w:t>
      </w:r>
      <w:r>
        <w:rPr>
          <w:lang w:eastAsia="ko-KR"/>
        </w:rPr>
        <w:t>보드선도</w:t>
      </w:r>
    </w:p>
    <w:p w14:paraId="02C23F30" w14:textId="77777777" w:rsidR="00EF461C" w:rsidRDefault="00000000">
      <w:pPr>
        <w:pStyle w:val="FirstParagraph"/>
        <w:rPr>
          <w:lang w:eastAsia="ko-KR"/>
        </w:rPr>
      </w:pPr>
      <w:r>
        <w:rPr>
          <w:lang w:eastAsia="ko-KR"/>
        </w:rPr>
        <w:t>보드 선도는 주파수 응답 특성을 그릴 수 있다. magnitude Plot과 phase plot으로 이루어져 있다. Magnitude Plot은 진폭비를 dB로 나타낸다. Phase plot은 위상 차이를 y축으로 한다. 두 plot 모두 frequency를 x축으로 한다.</w:t>
      </w:r>
    </w:p>
    <w:p w14:paraId="70FECB95" w14:textId="77777777" w:rsidR="00EF461C" w:rsidRDefault="00000000">
      <w:pPr>
        <w:pStyle w:val="Heading3"/>
      </w:pPr>
      <w:bookmarkStart w:id="4" w:name="선형-시스템과-비선형-시스템"/>
      <w:bookmarkEnd w:id="3"/>
      <w:r>
        <w:t xml:space="preserve">4. </w:t>
      </w:r>
      <w:r>
        <w:t>선형</w:t>
      </w:r>
      <w:r>
        <w:t xml:space="preserve"> </w:t>
      </w:r>
      <w:r>
        <w:t>시스템과</w:t>
      </w:r>
      <w:r>
        <w:t xml:space="preserve"> </w:t>
      </w:r>
      <w:r>
        <w:t>비선형</w:t>
      </w:r>
      <w:r>
        <w:t xml:space="preserve"> </w:t>
      </w:r>
      <w:r>
        <w:t>시스템</w:t>
      </w:r>
    </w:p>
    <w:p w14:paraId="79D50758" w14:textId="77777777" w:rsidR="00EF461C" w:rsidRDefault="00000000">
      <w:pPr>
        <w:pStyle w:val="FirstParagraph"/>
      </w:pPr>
      <w:r>
        <w:t>선형 시스템은 다음과 같은 특징을 갖고 있다. 1. 여러가지 입력의 출력은 각 입력의 결과값의 합과 같다. 2. 시간이 지나더라도 입력값에 의한 출력값은 같다.</w:t>
      </w:r>
    </w:p>
    <w:p w14:paraId="7C87A13E" w14:textId="77777777" w:rsidR="00EF461C" w:rsidRDefault="00000000">
      <w:pPr>
        <w:pStyle w:val="BodyText"/>
      </w:pPr>
      <w:r>
        <w:t>비선형 시스템은 이러한 선형 시스템의 특징과 반대되는 특성을 갖고 있다.</w:t>
      </w:r>
    </w:p>
    <w:p w14:paraId="7A41C57A" w14:textId="77777777" w:rsidR="00EF461C" w:rsidRDefault="00000000">
      <w:pPr>
        <w:pStyle w:val="Heading2"/>
      </w:pPr>
      <w:bookmarkStart w:id="5" w:name="결과-및-토의"/>
      <w:bookmarkEnd w:id="0"/>
      <w:bookmarkEnd w:id="4"/>
      <w:r>
        <w:lastRenderedPageBreak/>
        <w:t>결과</w:t>
      </w:r>
      <w:r>
        <w:t xml:space="preserve"> </w:t>
      </w:r>
      <w:r>
        <w:t>및</w:t>
      </w:r>
      <w:r>
        <w:t xml:space="preserve"> </w:t>
      </w:r>
      <w:r>
        <w:t>토의</w:t>
      </w:r>
    </w:p>
    <w:p w14:paraId="4841C032" w14:textId="77777777" w:rsidR="00EF461C" w:rsidRDefault="00000000">
      <w:pPr>
        <w:pStyle w:val="Heading3"/>
      </w:pPr>
      <w:bookmarkStart w:id="6" w:name="보드선도-1"/>
      <w:r>
        <w:t xml:space="preserve">1. </w:t>
      </w:r>
      <w:r>
        <w:t>보드선도</w:t>
      </w:r>
    </w:p>
    <w:p w14:paraId="1D772724" w14:textId="77777777" w:rsidR="00EF461C" w:rsidRDefault="00000000">
      <w:pPr>
        <w:pStyle w:val="FirstParagraph"/>
      </w:pPr>
      <w:r>
        <w:rPr>
          <w:noProof/>
        </w:rPr>
        <w:drawing>
          <wp:inline distT="0" distB="0" distL="0" distR="0" wp14:anchorId="5D5B96B7" wp14:editId="1DB1C3DF">
            <wp:extent cx="5334000" cy="322091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/freq-ma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7B4103D" wp14:editId="61DFBFE9">
            <wp:extent cx="5334000" cy="326724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images/freq-phas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555E8" w14:textId="77777777" w:rsidR="00EF461C" w:rsidRDefault="00000000">
      <w:pPr>
        <w:pStyle w:val="Heading3"/>
      </w:pPr>
      <w:bookmarkStart w:id="7" w:name="전달함수-1"/>
      <w:bookmarkEnd w:id="6"/>
      <w:r>
        <w:t xml:space="preserve">2. </w:t>
      </w:r>
      <w:r>
        <w:t>전달함수</w:t>
      </w:r>
    </w:p>
    <w:p w14:paraId="565DB092" w14:textId="77777777" w:rsidR="00EF461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ζ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634BC4A7" w14:textId="77777777" w:rsidR="00EF461C" w:rsidRDefault="00000000">
      <w:pPr>
        <w:pStyle w:val="FirstParagraph"/>
      </w:pPr>
      <w:r>
        <w:lastRenderedPageBreak/>
        <w:t xml:space="preserve">위 식을 이용하여 전달함수를 구한다. 보드선도를 통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4.4rad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s</m:t>
        </m:r>
      </m:oMath>
      <w:r>
        <w:t xml:space="preserve"> 임을 알 수 있다.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일때, Magnitude는 약 -14.6으로 이를 이용하면, a는 약 104이다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일때 Magnitude는 약 -52.5 이므로 이를 이용하여 </w:t>
      </w:r>
      <m:oMath>
        <m:r>
          <w:rPr>
            <w:rFonts w:ascii="Cambria Math" w:hAnsi="Cambria Math"/>
          </w:rPr>
          <m:t>ζ</m:t>
        </m:r>
      </m:oMath>
      <w:r>
        <w:t>를 구하면 약 0.006369이다. 이는 매우 작으므로 0으로 근사한다. 이로서 도출한 전달함수는 아래와 같다.</w:t>
      </w:r>
    </w:p>
    <w:p w14:paraId="6CC41EEB" w14:textId="77777777" w:rsidR="00EF461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4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4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AE31EEC" w14:textId="77777777" w:rsidR="00EF461C" w:rsidRDefault="00000000">
      <w:pPr>
        <w:pStyle w:val="FirstParagraph"/>
      </w:pPr>
      <w:r>
        <w:t>이를 운동방정식으로 바꾸면 아래와 같다.</w:t>
      </w:r>
    </w:p>
    <w:p w14:paraId="36261FD2" w14:textId="77777777" w:rsidR="00EF461C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04</m:t>
              </m:r>
            </m:den>
          </m:f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.4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04</m:t>
              </m:r>
            </m:den>
          </m:f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</m:t>
          </m:r>
        </m:oMath>
      </m:oMathPara>
    </w:p>
    <w:p w14:paraId="6F9F9E31" w14:textId="77777777" w:rsidR="00EF461C" w:rsidRDefault="00000000">
      <w:pPr>
        <w:pStyle w:val="Heading2"/>
      </w:pPr>
      <w:bookmarkStart w:id="8" w:name="결과-분석-및-고찰"/>
      <w:bookmarkEnd w:id="5"/>
      <w:bookmarkEnd w:id="7"/>
      <w:r>
        <w:t>결과</w:t>
      </w:r>
      <w:r>
        <w:t xml:space="preserve"> </w:t>
      </w:r>
      <w:r>
        <w:t>분석</w:t>
      </w:r>
      <w:r>
        <w:t xml:space="preserve"> </w:t>
      </w:r>
      <w:r>
        <w:t>및</w:t>
      </w:r>
      <w:r>
        <w:t xml:space="preserve"> </w:t>
      </w:r>
      <w:r>
        <w:t>고찰</w:t>
      </w:r>
    </w:p>
    <w:p w14:paraId="5984B503" w14:textId="77777777" w:rsidR="00EF461C" w:rsidRDefault="00000000">
      <w:pPr>
        <w:pStyle w:val="Heading3"/>
      </w:pPr>
      <w:bookmarkStart w:id="9" w:name="실제-시스템이-비선형-시스템인-이유"/>
      <w:r>
        <w:t>실제</w:t>
      </w:r>
      <w:r>
        <w:t xml:space="preserve"> </w:t>
      </w:r>
      <w:r>
        <w:t>시스템이</w:t>
      </w:r>
      <w:r>
        <w:t xml:space="preserve"> </w:t>
      </w:r>
      <w:r>
        <w:t>비선형</w:t>
      </w:r>
      <w:r>
        <w:t xml:space="preserve"> </w:t>
      </w:r>
      <w:r>
        <w:t>시스템인</w:t>
      </w:r>
      <w:r>
        <w:t xml:space="preserve"> </w:t>
      </w:r>
      <w:r>
        <w:t>이유</w:t>
      </w:r>
    </w:p>
    <w:p w14:paraId="53210DA1" w14:textId="77777777" w:rsidR="00EF461C" w:rsidRDefault="00000000">
      <w:pPr>
        <w:pStyle w:val="FirstParagraph"/>
      </w:pPr>
      <w:r>
        <w:t>실제 시스템은 여러가지 외력을 받고 있다. 또한 시간에 따라 예상치 못한 모터의 거동이 나타날 수도 있기 때문에 비선형 시스템이다.</w:t>
      </w:r>
    </w:p>
    <w:p w14:paraId="3614B5A7" w14:textId="77777777" w:rsidR="00EF461C" w:rsidRDefault="00000000">
      <w:pPr>
        <w:pStyle w:val="Heading3"/>
      </w:pPr>
      <w:bookmarkStart w:id="10" w:name="저주파에서-사인파로-예상되는-응답이-정확하게-나타나지-않는-이유"/>
      <w:bookmarkEnd w:id="9"/>
      <w:r>
        <w:t>저주파에서</w:t>
      </w:r>
      <w:r>
        <w:t xml:space="preserve"> </w:t>
      </w:r>
      <w:r>
        <w:t>사인파로</w:t>
      </w:r>
      <w:r>
        <w:t xml:space="preserve"> </w:t>
      </w:r>
      <w:r>
        <w:t>예상되는</w:t>
      </w:r>
      <w:r>
        <w:t xml:space="preserve"> </w:t>
      </w:r>
      <w:r>
        <w:t>응답이</w:t>
      </w:r>
      <w:r>
        <w:t xml:space="preserve"> </w:t>
      </w:r>
      <w:r>
        <w:t>정확하게</w:t>
      </w:r>
      <w:r>
        <w:t xml:space="preserve"> </w:t>
      </w:r>
      <w:r>
        <w:t>나타나지</w:t>
      </w:r>
      <w:r>
        <w:t xml:space="preserve"> </w:t>
      </w:r>
      <w:r>
        <w:t>않는</w:t>
      </w:r>
      <w:r>
        <w:t xml:space="preserve"> </w:t>
      </w:r>
      <w:r>
        <w:t>이유</w:t>
      </w:r>
    </w:p>
    <w:p w14:paraId="53898B2D" w14:textId="77777777" w:rsidR="00EF461C" w:rsidRDefault="00000000">
      <w:pPr>
        <w:pStyle w:val="FirstParagraph"/>
      </w:pPr>
      <w:r>
        <w:t>전자회로가 저주파에서 높은 저항을 갖는 경우 응답이 정확하게 나타나지 않을 수 있다.</w:t>
      </w:r>
    </w:p>
    <w:p w14:paraId="5EAD3070" w14:textId="77777777" w:rsidR="00EF461C" w:rsidRDefault="00000000">
      <w:pPr>
        <w:pStyle w:val="Heading3"/>
      </w:pPr>
      <w:bookmarkStart w:id="11" w:name="전달함수를-구했을-때-활용방안을-서술하시오."/>
      <w:bookmarkEnd w:id="10"/>
      <w:r>
        <w:t>전달함수를</w:t>
      </w:r>
      <w:r>
        <w:t xml:space="preserve"> </w:t>
      </w:r>
      <w:r>
        <w:t>구했을</w:t>
      </w:r>
      <w:r>
        <w:t xml:space="preserve"> </w:t>
      </w:r>
      <w:r>
        <w:t>때</w:t>
      </w:r>
      <w:r>
        <w:t xml:space="preserve"> </w:t>
      </w:r>
      <w:r>
        <w:t>활용방안을</w:t>
      </w:r>
      <w:r>
        <w:t xml:space="preserve"> </w:t>
      </w:r>
      <w:r>
        <w:t>서술하시오</w:t>
      </w:r>
      <w:r>
        <w:t>.</w:t>
      </w:r>
    </w:p>
    <w:p w14:paraId="35281287" w14:textId="77777777" w:rsidR="00EF461C" w:rsidRDefault="00000000">
      <w:pPr>
        <w:pStyle w:val="FirstParagraph"/>
      </w:pPr>
      <w:r>
        <w:t>전달함수를 통해 운동방정식을 구하고 운동방정식을 활용하여 제어하는 물체의 거동을 설명하는데 활용할 수 있다.</w:t>
      </w:r>
      <w:bookmarkEnd w:id="8"/>
      <w:bookmarkEnd w:id="11"/>
    </w:p>
    <w:sectPr w:rsidR="00EF46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8A2A0" w14:textId="77777777" w:rsidR="00C656EF" w:rsidRDefault="00C656EF">
      <w:pPr>
        <w:spacing w:after="0"/>
      </w:pPr>
      <w:r>
        <w:separator/>
      </w:r>
    </w:p>
  </w:endnote>
  <w:endnote w:type="continuationSeparator" w:id="0">
    <w:p w14:paraId="5624079B" w14:textId="77777777" w:rsidR="00C656EF" w:rsidRDefault="00C656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EB1C5" w14:textId="77777777" w:rsidR="00C656EF" w:rsidRDefault="00C656EF">
      <w:r>
        <w:separator/>
      </w:r>
    </w:p>
  </w:footnote>
  <w:footnote w:type="continuationSeparator" w:id="0">
    <w:p w14:paraId="4C9BB4E5" w14:textId="77777777" w:rsidR="00C656EF" w:rsidRDefault="00C656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B042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30469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461C"/>
    <w:rsid w:val="00C656EF"/>
    <w:rsid w:val="00EF461C"/>
    <w:rsid w:val="00FB03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B2081A"/>
  <w15:docId w15:val="{2EE839C6-81FF-B44F-B9D0-686605F5B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어실험 1주차</dc:title>
  <dc:creator>서강대학교 20121802 김재현</dc:creator>
  <cp:keywords/>
  <cp:lastModifiedBy>김재현</cp:lastModifiedBy>
  <cp:revision>2</cp:revision>
  <dcterms:created xsi:type="dcterms:W3CDTF">2023-11-29T07:49:00Z</dcterms:created>
  <dcterms:modified xsi:type="dcterms:W3CDTF">2023-11-29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